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passionate Speech Therapist with over [X years] of experience in supporting individuals with communication disorders, I am excited to apply for the Speech Therapist position at [Clinic/Hospital Name] in Australia Sydney. This opportunity aligns perfectly with my professional goals, which are deeply rooted in improving the lives of clients through evidence-based interventions and culturally responsive care. I am eager to contribute my expertise in speech pathology, combined with my commitment to excellence, to a dynamic team in one of Australia’s most vibrant cities.</w:t>
      </w:r>
    </w:p>
    <w:bookmarkStart w:id="20" w:name="professional-background-and-expertise"/>
    <w:p>
      <w:pPr>
        <w:pStyle w:val="Heading2"/>
      </w:pPr>
      <w:r>
        <w:t xml:space="preserve">Professional Background and Expertise</w:t>
      </w:r>
    </w:p>
    <w:p>
      <w:pPr>
        <w:pStyle w:val="FirstParagraph"/>
      </w:pPr>
      <w:r>
        <w:t xml:space="preserve">Throughout my career as a Speech Therapist, I have worked across diverse settings, including private practices, schools, and healthcare facilities. My role has consistently involved assessing, diagnosing, and treating individuals with a wide range of communication disorders—ranging from articulation difficulties in children to aphasia in adults. In Australia Sydney, where the population is as diverse as its cultural landscape, I have developed a particular strength in working with multilingual clients and addressing the unique needs of individuals from various socioeconomic backgrounds.</w:t>
      </w:r>
    </w:p>
    <w:p>
      <w:pPr>
        <w:pStyle w:val="BodyText"/>
      </w:pPr>
      <w:r>
        <w:t xml:space="preserve">My approach to speech therapy is grounded in empathy, collaboration, and a deep understanding of the latest research. For instance, during my time at [Previous Workplace or Clinic], I implemented a personalized intervention program for children with autism spectrum disorder (ASD), which resulted in measurable improvements in their social communication skills. This experience reinforced my belief that every individual deserves tailored care that respects their cultural identity and personal goals.</w:t>
      </w:r>
    </w:p>
    <w:bookmarkEnd w:id="20"/>
    <w:bookmarkStart w:id="21" w:name="experience-in-australia-sydney"/>
    <w:p>
      <w:pPr>
        <w:pStyle w:val="Heading2"/>
      </w:pPr>
      <w:r>
        <w:t xml:space="preserve">Experience in Australia Sydney</w:t>
      </w:r>
    </w:p>
    <w:p>
      <w:pPr>
        <w:pStyle w:val="FirstParagraph"/>
      </w:pPr>
      <w:r>
        <w:t xml:space="preserve">Working as a Speech Therapist in Australia Sydney has been a transformative journey. The city’s commitment to inclusive healthcare and its emphasis on community well-being have inspired me to continuously refine my practice. I have collaborated with multidisciplinary teams, including psychologists, educators, and occupational therapists, to create holistic treatment plans that address the complex needs of clients. This collaborative environment has not only enhanced my clinical skills but also deepened my appreciation for the importance of teamwork in achieving positive outcomes.</w:t>
      </w:r>
    </w:p>
    <w:p>
      <w:pPr>
        <w:pStyle w:val="BodyText"/>
      </w:pPr>
      <w:r>
        <w:t xml:space="preserve">One of my most rewarding projects in Sydney involved working with refugee families to overcome language barriers and access essential services. By providing culturally sensitive speech therapy sessions, I helped clients regain confidence in their communication abilities and navigate daily challenges more effectively. This work highlighted the critical role that Speech Therapists play in fostering inclusion and empowering individuals to thrive in a multicultural society.</w:t>
      </w:r>
    </w:p>
    <w:bookmarkEnd w:id="21"/>
    <w:bookmarkStart w:id="22" w:name="skills-and-qualifications"/>
    <w:p>
      <w:pPr>
        <w:pStyle w:val="Heading2"/>
      </w:pPr>
      <w:r>
        <w:t xml:space="preserve">Skills and Qualifications</w:t>
      </w:r>
    </w:p>
    <w:p>
      <w:pPr>
        <w:pStyle w:val="FirstParagraph"/>
      </w:pPr>
      <w:r>
        <w:t xml:space="preserve">As a certified Speech Therapist, I hold [mention your qualifications, e.g., Master of Speech Language Pathology or relevant certification] from [University/Organization]. My credentials include membership in the Australian Speech-Language-Hearing Association (ASHA) and ongoing professional development to stay current with advancements in the field. I am proficient in using a variety of assessment tools, such as the [specific tools, e.g., Peabody Picture Vocabulary Test or Goldman-Fristoe Test of Articulation], and I have experience designing interventions for clients with conditions like stuttering, developmental delays, and neurological impairments.</w:t>
      </w:r>
    </w:p>
    <w:p>
      <w:pPr>
        <w:pStyle w:val="BodyText"/>
      </w:pPr>
      <w:r>
        <w:t xml:space="preserve">My technical skills extend to leveraging technology in therapy sessions. For example, I have integrated speech-generating devices and apps to support nonverbal clients, enabling them to express themselves more effectively. This adaptability is crucial in a fast-paced environment like Australia Sydney, where innovation and efficiency are paramount.</w:t>
      </w:r>
    </w:p>
    <w:bookmarkEnd w:id="22"/>
    <w:bookmarkStart w:id="23" w:name="why-australia-sydney"/>
    <w:p>
      <w:pPr>
        <w:pStyle w:val="Heading2"/>
      </w:pPr>
      <w:r>
        <w:t xml:space="preserve">Why Australia Sydney?</w:t>
      </w:r>
    </w:p>
    <w:p>
      <w:pPr>
        <w:pStyle w:val="FirstParagraph"/>
      </w:pPr>
      <w:r>
        <w:t xml:space="preserve">Australia Sydney offers an unparalleled blend of opportunity and quality of life, which makes it an ideal place for a Speech Therapist to grow professionally. The city’s robust healthcare system, coupled with its emphasis on mental health and early intervention, aligns with my values as a clinician. I am particularly drawn to [Clinic/Hospital Name]’s mission to provide accessible and high-quality care to all members of the community.</w:t>
      </w:r>
    </w:p>
    <w:p>
      <w:pPr>
        <w:pStyle w:val="BodyText"/>
      </w:pPr>
      <w:r>
        <w:t xml:space="preserve">Moreover, Sydney’s cultural diversity has enriched my perspective as a Speech Therapist. Working with clients from over 100 different cultural backgrounds has taught me the importance of language sensitivity and the need for personalized treatment plans. I am confident that my ability to connect with people across cultures will contribute to [Clinic/Hospital Name]’s success in serving its diverse population.</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Speech Therapist in Australia Sydney. My combination of clinical expertise, cultural competence, and commitment to client-centered care makes me a strong candidate for this role. I am eager to bring my skills to [Clinic/Hospital Name] and contribute to the organization’s mission of improving communication and quality of life for individuals in the community.</w:t>
      </w:r>
    </w:p>
    <w:p>
      <w:pPr>
        <w:pStyle w:val="BodyText"/>
      </w:pPr>
      <w:r>
        <w:t xml:space="preserve">Thank you for considering my application. I would welcome the opportunity to discuss how my experience and vision align with your needs. Please feel free to contact me at [Your Phone Number] or [Your Email Address] at your earliest convenience. I look forward to the possibility of working togeth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Australia Sydney</dc:title>
  <dc:creator/>
  <dc:language>en</dc:language>
  <cp:keywords/>
  <dcterms:created xsi:type="dcterms:W3CDTF">2025-12-10T15:46:57Z</dcterms:created>
  <dcterms:modified xsi:type="dcterms:W3CDTF">2025-12-10T15:46:57Z</dcterms:modified>
</cp:coreProperties>
</file>

<file path=docProps/custom.xml><?xml version="1.0" encoding="utf-8"?>
<Properties xmlns="http://schemas.openxmlformats.org/officeDocument/2006/custom-properties" xmlns:vt="http://schemas.openxmlformats.org/officeDocument/2006/docPropsVTypes"/>
</file>